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5165" w:type="pct"/>
        <w:jc w:val="center"/>
        <w:tblCellMar>
          <w:left w:w="70" w:type="dxa"/>
          <w:right w:w="70" w:type="dxa"/>
        </w:tblCellMar>
        <w:tblLook w:val="04A0"/>
      </w:tblPr>
      <w:tblGrid>
        <w:gridCol w:w="11778"/>
        <w:gridCol w:w="1143"/>
        <w:gridCol w:w="1143"/>
        <w:gridCol w:w="918"/>
        <w:gridCol w:w="1069"/>
      </w:tblGrid>
      <w:tr w:rsidR="000A482D" w:rsidRPr="00805A56" w:rsidTr="009603EF">
        <w:trPr>
          <w:trHeight w:val="352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000000" w:fill="A5A5A5"/>
            <w:vAlign w:val="center"/>
            <w:hideMark/>
          </w:tcPr>
          <w:p w:rsidR="00BE0550" w:rsidRPr="00DA271C" w:rsidRDefault="00BE0550" w:rsidP="00596659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bookmarkStart w:id="0" w:name="_GoBack"/>
            <w:bookmarkEnd w:id="0"/>
            <w:r w:rsidRPr="00596659">
              <w:rPr>
                <w:rFonts w:ascii="Times New Roman" w:hAnsi="Times New Roman"/>
                <w:b/>
                <w:sz w:val="24"/>
                <w:szCs w:val="24"/>
              </w:rPr>
              <w:t>A</w:t>
            </w:r>
            <w:r w:rsidR="009603EF">
              <w:rPr>
                <w:rFonts w:ascii="Times New Roman" w:hAnsi="Times New Roman"/>
                <w:b/>
                <w:sz w:val="24"/>
                <w:szCs w:val="24"/>
              </w:rPr>
              <w:t>tividades curriculares e</w:t>
            </w:r>
            <w:r w:rsidRPr="00596659">
              <w:rPr>
                <w:rFonts w:ascii="Times New Roman" w:hAnsi="Times New Roman"/>
                <w:b/>
                <w:sz w:val="24"/>
                <w:szCs w:val="24"/>
              </w:rPr>
              <w:t xml:space="preserve"> extracurriculares relacionadas à área de concentração do PPGCTLD</w:t>
            </w:r>
            <w:r w:rsidR="00837FAF">
              <w:rPr>
                <w:rFonts w:ascii="Times New Roman" w:hAnsi="Times New Roman"/>
                <w:b/>
                <w:sz w:val="24"/>
                <w:szCs w:val="24"/>
              </w:rPr>
              <w:t>*</w:t>
            </w:r>
            <w:r w:rsidRPr="00596659">
              <w:rPr>
                <w:rFonts w:ascii="Times New Roman" w:hAnsi="Times New Roman"/>
                <w:b/>
                <w:sz w:val="24"/>
                <w:szCs w:val="24"/>
              </w:rPr>
              <w:t>e áreas afins e Experiência profissional</w:t>
            </w:r>
            <w:r w:rsidR="00657080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596659">
              <w:rPr>
                <w:rFonts w:ascii="Times New Roman" w:hAnsi="Times New Roman"/>
                <w:b/>
                <w:sz w:val="24"/>
                <w:szCs w:val="24"/>
              </w:rPr>
              <w:t>– 30 pontos</w:t>
            </w:r>
            <w:r w:rsidR="006C0E67"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A5A5A5"/>
          </w:tcPr>
          <w:p w:rsidR="00837FAF" w:rsidRDefault="00837FAF" w:rsidP="00D51F62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</w:p>
          <w:p w:rsidR="00BE0550" w:rsidRDefault="00837FAF" w:rsidP="00D51F62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>Q</w:t>
            </w:r>
            <w:r w:rsidR="00BE0550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>uantidade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A5A5A5"/>
            <w:vAlign w:val="center"/>
            <w:hideMark/>
          </w:tcPr>
          <w:p w:rsidR="00BE0550" w:rsidRPr="00805A56" w:rsidRDefault="00BE0550" w:rsidP="00D51F62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 xml:space="preserve">Quantidade </w:t>
            </w:r>
            <w:r w:rsidR="00155809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>m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>áxima pontuada</w:t>
            </w:r>
          </w:p>
        </w:tc>
        <w:tc>
          <w:tcPr>
            <w:tcW w:w="28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A5A5A5"/>
            <w:vAlign w:val="center"/>
            <w:hideMark/>
          </w:tcPr>
          <w:p w:rsidR="00BE0550" w:rsidRPr="00805A56" w:rsidRDefault="00BE0550" w:rsidP="009C7C28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 w:rsidRPr="00805A56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>Nota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 xml:space="preserve"> por item</w:t>
            </w:r>
          </w:p>
        </w:tc>
        <w:tc>
          <w:tcPr>
            <w:tcW w:w="33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A5A5A5"/>
            <w:vAlign w:val="center"/>
            <w:hideMark/>
          </w:tcPr>
          <w:p w:rsidR="00BE0550" w:rsidRPr="00805A56" w:rsidRDefault="00BE0550" w:rsidP="003C21AD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>Pontuação</w:t>
            </w:r>
          </w:p>
        </w:tc>
      </w:tr>
      <w:tr w:rsidR="000A482D" w:rsidRPr="00805A56" w:rsidTr="00155809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0550" w:rsidRPr="00805A56" w:rsidRDefault="00DB4A41" w:rsidP="007A1DC7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1 - 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Outra g</w:t>
            </w:r>
            <w:r w:rsidR="00BE0550"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raduação na 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área de concentração do PPGCTLD (além daquela já exigida no</w:t>
            </w:r>
            <w:r w:rsidR="0065708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</w:t>
            </w:r>
            <w:r w:rsidR="00BE0550" w:rsidRPr="00AA4D6C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EDITAL Nº 01/2020 – PPGCTLD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E0550" w:rsidRDefault="00BE0550" w:rsidP="004454C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BE0550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0A482D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="00BE0550">
              <w:rPr>
                <w:rFonts w:ascii="Arial" w:hAnsi="Arial" w:cs="Arial"/>
                <w:color w:val="000000"/>
                <w:sz w:val="18"/>
                <w:szCs w:val="18"/>
              </w:rPr>
              <w:t>,5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BE0550" w:rsidRPr="00805A56" w:rsidRDefault="00BE0550" w:rsidP="007A1DC7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0A482D" w:rsidRPr="00805A56" w:rsidTr="00837FAF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E0550" w:rsidRDefault="00DB4A41" w:rsidP="007A1DC7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2 - 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Artigo completo publicado em periódico classificado como “A” no </w:t>
            </w:r>
            <w:proofErr w:type="spellStart"/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Qualis</w:t>
            </w:r>
            <w:proofErr w:type="spellEnd"/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(2013 a 2016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E0550" w:rsidRDefault="00BE0550" w:rsidP="004454C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BE0550" w:rsidRPr="00805A56" w:rsidRDefault="00BE0550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BE0550" w:rsidRPr="00805A56" w:rsidRDefault="00BE0550" w:rsidP="001948E3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,</w:t>
            </w:r>
            <w:r w:rsidR="000A482D">
              <w:rPr>
                <w:rFonts w:ascii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BE0550" w:rsidRPr="00805A56" w:rsidRDefault="00BE0550" w:rsidP="007A1DC7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0A482D" w:rsidRPr="00805A56" w:rsidTr="00837FAF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E0550" w:rsidRDefault="00DB4A41" w:rsidP="007A1DC7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3 - 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Artigo </w:t>
            </w:r>
            <w:r w:rsidR="00BE0550" w:rsidRPr="00E87EEF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completo 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publicado em periódico classificado como “B” no </w:t>
            </w:r>
            <w:proofErr w:type="spellStart"/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Qualis</w:t>
            </w:r>
            <w:proofErr w:type="spellEnd"/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(2013 a 2016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E0550" w:rsidRDefault="00BE0550" w:rsidP="004454C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BE0550" w:rsidRPr="00805A56" w:rsidRDefault="00BE0550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BE0550" w:rsidRPr="00805A56" w:rsidRDefault="00BE0550" w:rsidP="001948E3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,</w:t>
            </w:r>
            <w:r w:rsidR="000A482D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BE0550" w:rsidRPr="00805A56" w:rsidRDefault="00BE0550" w:rsidP="007A1DC7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0A482D" w:rsidRPr="00805A56" w:rsidTr="00837FAF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E0550" w:rsidRDefault="00DB4A41" w:rsidP="007A1DC7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4 - 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Artigo </w:t>
            </w:r>
            <w:r w:rsidR="00BE0550" w:rsidRPr="00E87EEF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completo 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publicado em periódico classificado como “C” no </w:t>
            </w:r>
            <w:proofErr w:type="spellStart"/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Qualis</w:t>
            </w:r>
            <w:proofErr w:type="spellEnd"/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(2013 a 2016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E0550" w:rsidRDefault="00BE0550" w:rsidP="004454C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BE0550" w:rsidRPr="00805A56" w:rsidRDefault="00BE0550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BE0550" w:rsidRPr="00805A56" w:rsidRDefault="00BE0550" w:rsidP="001948E3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,</w:t>
            </w:r>
            <w:r w:rsidR="000A482D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BE0550" w:rsidRPr="00805A56" w:rsidRDefault="00BE0550" w:rsidP="007A1DC7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0A482D" w:rsidRPr="00805A56" w:rsidTr="00837FAF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E0550" w:rsidRDefault="00DB4A41" w:rsidP="007A1DC7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5 </w:t>
            </w:r>
            <w:r w:rsidR="0065708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Artigo</w:t>
            </w:r>
            <w:r w:rsidR="0065708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</w:t>
            </w:r>
            <w:r w:rsidR="00BE0550" w:rsidRPr="00E87EEF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completo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publicado em periódico não classificado no </w:t>
            </w:r>
            <w:proofErr w:type="spellStart"/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Qualis</w:t>
            </w:r>
            <w:proofErr w:type="spellEnd"/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(2013 a 2016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E0550" w:rsidRDefault="00BE0550" w:rsidP="004454C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BE0550" w:rsidRPr="00805A56" w:rsidRDefault="00BE0550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BE0550" w:rsidRPr="00805A56" w:rsidRDefault="00BE0550" w:rsidP="001948E3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,</w:t>
            </w:r>
            <w:r w:rsidR="000A482D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BE0550" w:rsidRPr="00805A56" w:rsidRDefault="00BE0550" w:rsidP="007A1DC7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0A482D" w:rsidRPr="00805A56" w:rsidTr="00837FAF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E0550" w:rsidRDefault="00DB4A41" w:rsidP="007A1DC7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6 - 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Capítulo de livro publicado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E0550" w:rsidRDefault="00BE0550" w:rsidP="004454C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BE0550" w:rsidRPr="00805A56" w:rsidRDefault="00BE0550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BE0550" w:rsidRPr="00805A56" w:rsidRDefault="00BE0550" w:rsidP="001948E3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,</w:t>
            </w:r>
            <w:r w:rsidR="000A482D">
              <w:rPr>
                <w:rFonts w:ascii="Arial" w:hAnsi="Arial" w:cs="Arial"/>
                <w:color w:val="000000"/>
                <w:sz w:val="18"/>
                <w:szCs w:val="18"/>
              </w:rPr>
              <w:t>75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BE0550" w:rsidRPr="00805A56" w:rsidRDefault="00BE0550" w:rsidP="007A1DC7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0A482D" w:rsidRPr="00805A56" w:rsidTr="00155809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0550" w:rsidRPr="00805A56" w:rsidRDefault="00DB4A41" w:rsidP="00B82869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7 - </w:t>
            </w:r>
            <w:r w:rsidR="00BE0550"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Artigo de Divulgação </w:t>
            </w:r>
            <w:r w:rsidR="00813685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ent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revista/magazine m</w:t>
            </w:r>
            <w:r w:rsidR="00BE0550"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ídia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E0550" w:rsidRDefault="00BE0550" w:rsidP="004454C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BE0550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BE0550" w:rsidP="001948E3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,</w:t>
            </w:r>
            <w:r w:rsidR="000A482D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BE0550" w:rsidRPr="00805A56" w:rsidRDefault="00BE0550" w:rsidP="007A1DC7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0A482D" w:rsidRPr="00805A56" w:rsidTr="00837FAF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E0550" w:rsidRDefault="00DB4A41" w:rsidP="00C31C7F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8 - 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Resumo expandido publicado</w:t>
            </w:r>
            <w:r w:rsidR="00BE0550" w:rsidRPr="00C31C7F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em anais de eventos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(local, regional, nacional ou internacional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E0550" w:rsidRDefault="00BE0550" w:rsidP="004454C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BE0550" w:rsidRDefault="00BE0550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BE0550" w:rsidRPr="00805A56" w:rsidRDefault="00BE0550" w:rsidP="001948E3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,</w:t>
            </w:r>
            <w:r w:rsidR="000A482D">
              <w:rPr>
                <w:rFonts w:ascii="Arial" w:hAnsi="Arial" w:cs="Arial"/>
                <w:color w:val="000000"/>
                <w:sz w:val="18"/>
                <w:szCs w:val="18"/>
              </w:rPr>
              <w:t>45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BE0550" w:rsidRPr="00805A56" w:rsidRDefault="00BE0550" w:rsidP="007A1DC7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0A482D" w:rsidRPr="00805A56" w:rsidTr="00837FAF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E0550" w:rsidRDefault="00DB4A41" w:rsidP="00B82869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9 - 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Resumo publicado</w:t>
            </w:r>
            <w:r w:rsidR="00BE0550" w:rsidRPr="00C31C7F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em anais de eventos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(local, regional, nacional, internacional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E0550" w:rsidRDefault="00BE0550" w:rsidP="004454C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BE0550" w:rsidRDefault="00BE0550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BE0550" w:rsidRPr="00805A56" w:rsidRDefault="00BE0550" w:rsidP="001948E3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,</w:t>
            </w:r>
            <w:r w:rsidR="000A482D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BE0550" w:rsidRPr="00805A56" w:rsidRDefault="00BE0550" w:rsidP="007A1DC7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0A482D" w:rsidRPr="00805A56" w:rsidTr="00837FAF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E0550" w:rsidRDefault="00DB4A41" w:rsidP="00660AA2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10 - 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Apresentação oral de trabalho em eventos científicos e/ou técnicos (local, regional, nacional, internacional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E0550" w:rsidRDefault="00BE0550" w:rsidP="004454C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BE0550" w:rsidRDefault="00BE0550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BE0550" w:rsidRPr="00805A56" w:rsidRDefault="00BE0550" w:rsidP="001948E3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,</w:t>
            </w:r>
            <w:r w:rsidR="000A482D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BE0550" w:rsidRPr="00805A56" w:rsidRDefault="00BE0550" w:rsidP="007A1DC7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0A482D" w:rsidRPr="00805A56" w:rsidTr="00155809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0550" w:rsidRPr="00596659" w:rsidRDefault="00DB4A41" w:rsidP="00813685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11 - </w:t>
            </w:r>
            <w:r w:rsidR="00BE0550" w:rsidRPr="00596659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Experiência em Magistério na área </w:t>
            </w:r>
            <w:r w:rsidR="00BE0550" w:rsidRPr="00596659">
              <w:rPr>
                <w:rFonts w:ascii="Arial" w:hAnsi="Arial" w:cs="Arial"/>
                <w:sz w:val="18"/>
                <w:szCs w:val="18"/>
              </w:rPr>
              <w:t>de concentração do PPGCTLD</w:t>
            </w:r>
            <w:r w:rsidR="00837FAF">
              <w:rPr>
                <w:rFonts w:ascii="Arial" w:hAnsi="Arial" w:cs="Arial"/>
                <w:sz w:val="18"/>
                <w:szCs w:val="18"/>
              </w:rPr>
              <w:t>*</w:t>
            </w:r>
            <w:r w:rsidR="00BE0550" w:rsidRPr="00596659">
              <w:rPr>
                <w:rFonts w:ascii="Arial" w:hAnsi="Arial" w:cs="Arial"/>
                <w:sz w:val="18"/>
                <w:szCs w:val="18"/>
              </w:rPr>
              <w:t xml:space="preserve"> e áreas afins</w:t>
            </w:r>
            <w:r w:rsidR="00BE0550" w:rsidRPr="00596659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(0,1/mês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E0550" w:rsidRDefault="00BE0550" w:rsidP="004454C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BE0550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BE0550" w:rsidP="001948E3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,</w:t>
            </w:r>
            <w:r w:rsidR="000A482D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BE0550" w:rsidRPr="00805A56" w:rsidRDefault="00BE0550" w:rsidP="007A1DC7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0A482D" w:rsidRPr="00805A56" w:rsidTr="00155809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0550" w:rsidRPr="00805A56" w:rsidRDefault="00DB4A41" w:rsidP="00B82869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12 - </w:t>
            </w:r>
            <w:r w:rsidR="00BE0550"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Curso extracurricular</w:t>
            </w:r>
            <w:r w:rsidR="0065708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</w:t>
            </w:r>
            <w:r w:rsidR="00BE0550"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de curta duração 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na área de alimentos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E0550" w:rsidRDefault="00BE0550" w:rsidP="004454C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BE0550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BE0550" w:rsidP="001948E3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,</w:t>
            </w:r>
            <w:r w:rsidR="000A482D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BE0550" w:rsidRPr="00805A56" w:rsidRDefault="00BE0550" w:rsidP="007A1DC7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0A482D" w:rsidRPr="00805A56" w:rsidTr="00155809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0550" w:rsidRPr="00805A56" w:rsidRDefault="00DB4A41" w:rsidP="007A1DC7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13 - </w:t>
            </w:r>
            <w:r w:rsidR="00BE0550"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Patente/Produto/Processo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E0550" w:rsidRDefault="00BE0550" w:rsidP="004454C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BE0550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0A482D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="00BE0550">
              <w:rPr>
                <w:rFonts w:ascii="Arial" w:hAnsi="Arial" w:cs="Arial"/>
                <w:color w:val="000000"/>
                <w:sz w:val="18"/>
                <w:szCs w:val="18"/>
              </w:rPr>
              <w:t>,5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BE0550" w:rsidRPr="00805A56" w:rsidRDefault="00BE0550" w:rsidP="007A1DC7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0A482D" w:rsidRPr="00805A56" w:rsidTr="00155809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0550" w:rsidRPr="00805A56" w:rsidRDefault="00DB4A41" w:rsidP="007A1DC7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14 - </w:t>
            </w:r>
            <w:r w:rsidR="00BE0550"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Estágio extracurricular/Monitoria (0,1/mês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E0550" w:rsidRDefault="00BE0550" w:rsidP="004454C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BE0550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BE0550" w:rsidP="001948E3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,</w:t>
            </w:r>
            <w:r w:rsidR="000A482D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BE0550" w:rsidRPr="00805A56" w:rsidRDefault="00BE0550" w:rsidP="007A1DC7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0A482D" w:rsidRPr="00805A56" w:rsidTr="00155809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0550" w:rsidRPr="00805A56" w:rsidRDefault="00DB4A41" w:rsidP="007A1DC7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15 - </w:t>
            </w:r>
            <w:r w:rsidR="00BE0550"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Experiência Profissional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na área de alimentos</w:t>
            </w:r>
            <w:r w:rsidR="00BE0550"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(0,2/mês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E0550" w:rsidRDefault="00BE0550" w:rsidP="004454C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BE0550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BE0550" w:rsidP="001948E3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,</w:t>
            </w:r>
            <w:r w:rsidR="000A482D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BE0550" w:rsidRPr="00805A56" w:rsidRDefault="00BE0550" w:rsidP="007A1DC7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0A482D" w:rsidRPr="00805A56" w:rsidTr="00155809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0550" w:rsidRPr="00805A56" w:rsidRDefault="00DB4A41" w:rsidP="007A1DC7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16 - </w:t>
            </w:r>
            <w:r w:rsidR="00BE0550"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Especialização/ Pós-graduação </w:t>
            </w:r>
            <w:r w:rsidR="00BE0550" w:rsidRPr="00813685">
              <w:rPr>
                <w:rFonts w:ascii="Arial" w:eastAsia="Times New Roman" w:hAnsi="Arial" w:cs="Arial"/>
                <w:i/>
                <w:sz w:val="18"/>
                <w:szCs w:val="18"/>
                <w:lang w:eastAsia="pt-BR"/>
              </w:rPr>
              <w:t>Stricto sensu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na área de alimentos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E0550" w:rsidRDefault="00BE0550" w:rsidP="004454C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BE0550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0A482D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,5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BE0550" w:rsidRPr="00805A56" w:rsidRDefault="00BE0550" w:rsidP="007A1DC7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0A482D" w:rsidRPr="00805A56" w:rsidTr="00155809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0550" w:rsidRPr="00805A56" w:rsidRDefault="00DB4A41" w:rsidP="007A1DC7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17 - </w:t>
            </w:r>
            <w:r w:rsidR="00BE0550"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Curso Técnico 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realizado na área de alimentos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E0550" w:rsidRDefault="00BE0550" w:rsidP="004454C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BE0550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0A482D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="00BE0550">
              <w:rPr>
                <w:rFonts w:ascii="Arial" w:hAnsi="Arial" w:cs="Arial"/>
                <w:color w:val="000000"/>
                <w:sz w:val="18"/>
                <w:szCs w:val="18"/>
              </w:rPr>
              <w:t>,5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BE0550" w:rsidRPr="00805A56" w:rsidRDefault="00BE0550" w:rsidP="007A1DC7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0A482D" w:rsidRPr="00805A56" w:rsidTr="00155809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0550" w:rsidRPr="00805A56" w:rsidRDefault="00DB4A41" w:rsidP="00B82869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18 - </w:t>
            </w:r>
            <w:r w:rsidR="00BE0550"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Palestra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ministrada em evento técnico e/ou científico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E0550" w:rsidRDefault="00BE0550" w:rsidP="004454C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BE0550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BE0550" w:rsidP="001948E3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,</w:t>
            </w:r>
            <w:r w:rsidR="000A482D">
              <w:rPr>
                <w:rFonts w:ascii="Arial" w:hAnsi="Arial" w:cs="Arial"/>
                <w:color w:val="000000"/>
                <w:sz w:val="18"/>
                <w:szCs w:val="18"/>
              </w:rPr>
              <w:t>75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BE0550" w:rsidRPr="00805A56" w:rsidRDefault="00BE0550" w:rsidP="007A1DC7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0A482D" w:rsidRPr="00805A56" w:rsidTr="00155809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0550" w:rsidRPr="00805A56" w:rsidRDefault="00DB4A41" w:rsidP="007A1DC7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19 - </w:t>
            </w:r>
            <w:r w:rsidR="00BE0550"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Participação em Evento Técnico 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(Congressos, Simpósios, Workshops, Encontros, entre outros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E0550" w:rsidRDefault="00BE0550" w:rsidP="004454C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BE0550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BE0550" w:rsidP="001948E3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,</w:t>
            </w:r>
            <w:r w:rsidR="000A482D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BE0550" w:rsidRPr="00805A56" w:rsidRDefault="00BE0550" w:rsidP="007A1DC7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837FAF" w:rsidRPr="00805A56" w:rsidTr="00155809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0550" w:rsidRPr="00805A56" w:rsidRDefault="00DB4A41" w:rsidP="007A1DC7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20 - </w:t>
            </w:r>
            <w:r w:rsidR="00BE0550"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Participação em projeto 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(Pesquisa, Treinamento Profissional, Extensão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0550" w:rsidRDefault="00BE0550" w:rsidP="004454C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BE0550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E0550" w:rsidRPr="00805A56" w:rsidRDefault="00BE0550" w:rsidP="001948E3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,</w:t>
            </w:r>
            <w:r w:rsidR="000A482D">
              <w:rPr>
                <w:rFonts w:ascii="Arial" w:hAnsi="Arial" w:cs="Arial"/>
                <w:color w:val="000000"/>
                <w:sz w:val="18"/>
                <w:szCs w:val="18"/>
              </w:rPr>
              <w:t>75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BE0550" w:rsidRPr="00805A56" w:rsidRDefault="00BE0550" w:rsidP="007A1DC7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837FAF" w:rsidRPr="00805A56" w:rsidTr="00837FAF">
        <w:trPr>
          <w:trHeight w:val="255"/>
          <w:jc w:val="center"/>
        </w:trPr>
        <w:tc>
          <w:tcPr>
            <w:tcW w:w="3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E0550" w:rsidRDefault="00DB4A41" w:rsidP="007A1DC7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21 - </w:t>
            </w:r>
            <w:r w:rsidR="00BE0550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Participação em banca de monografia ou trabalho de conclusão de curso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0550" w:rsidRDefault="00BE0550" w:rsidP="004454CC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BE0550" w:rsidRDefault="00BE0550" w:rsidP="004454CC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2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BE0550" w:rsidRPr="00805A56" w:rsidRDefault="00BE0550" w:rsidP="001948E3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,</w:t>
            </w:r>
            <w:r w:rsidR="000A482D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3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E0550" w:rsidRPr="00805A56" w:rsidRDefault="00BE0550" w:rsidP="007A1DC7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0A482D" w:rsidRPr="00805A56" w:rsidTr="000A482D">
        <w:trPr>
          <w:trHeight w:val="255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A482D" w:rsidRDefault="000A482D" w:rsidP="000A482D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eastAsia="pt-BR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TOTAL: </w:t>
            </w:r>
          </w:p>
        </w:tc>
      </w:tr>
    </w:tbl>
    <w:p w:rsidR="00837FAF" w:rsidRDefault="00837FAF" w:rsidP="00596659">
      <w:pPr>
        <w:jc w:val="center"/>
        <w:rPr>
          <w:rFonts w:ascii="Arial" w:hAnsi="Arial" w:cs="Arial"/>
          <w:b/>
          <w:i/>
          <w:sz w:val="18"/>
          <w:szCs w:val="18"/>
          <w:u w:val="single"/>
        </w:rPr>
      </w:pPr>
    </w:p>
    <w:p w:rsidR="00837FAF" w:rsidRDefault="00837FAF" w:rsidP="00837FAF">
      <w:pPr>
        <w:jc w:val="left"/>
        <w:rPr>
          <w:rFonts w:ascii="Times New Roman" w:hAnsi="Times New Roman"/>
          <w:sz w:val="24"/>
          <w:szCs w:val="24"/>
        </w:rPr>
      </w:pPr>
      <w:r w:rsidRPr="00837FAF">
        <w:rPr>
          <w:rFonts w:ascii="Arial" w:hAnsi="Arial" w:cs="Arial"/>
          <w:b/>
          <w:i/>
          <w:sz w:val="18"/>
          <w:szCs w:val="18"/>
        </w:rPr>
        <w:t>*</w:t>
      </w:r>
      <w:r>
        <w:rPr>
          <w:rFonts w:ascii="Times New Roman" w:hAnsi="Times New Roman"/>
          <w:sz w:val="24"/>
          <w:szCs w:val="24"/>
        </w:rPr>
        <w:t>Á</w:t>
      </w:r>
      <w:r w:rsidRPr="00474901">
        <w:rPr>
          <w:rFonts w:ascii="Times New Roman" w:hAnsi="Times New Roman"/>
          <w:sz w:val="24"/>
          <w:szCs w:val="24"/>
        </w:rPr>
        <w:t xml:space="preserve">rea de concentração </w:t>
      </w:r>
      <w:r>
        <w:rPr>
          <w:rFonts w:ascii="Times New Roman" w:hAnsi="Times New Roman"/>
          <w:sz w:val="24"/>
          <w:szCs w:val="24"/>
        </w:rPr>
        <w:t xml:space="preserve">do PPGCTLD: </w:t>
      </w:r>
      <w:r w:rsidRPr="00474901">
        <w:rPr>
          <w:rFonts w:ascii="Times New Roman" w:hAnsi="Times New Roman"/>
          <w:sz w:val="24"/>
          <w:szCs w:val="24"/>
        </w:rPr>
        <w:t>Ciência e Tecnologia do Leite e Derivados</w:t>
      </w:r>
    </w:p>
    <w:p w:rsidR="00837FAF" w:rsidRDefault="00837FAF" w:rsidP="00837FAF">
      <w:pPr>
        <w:jc w:val="left"/>
        <w:rPr>
          <w:rFonts w:ascii="Arial" w:hAnsi="Arial" w:cs="Arial"/>
          <w:b/>
          <w:i/>
          <w:sz w:val="18"/>
          <w:szCs w:val="18"/>
          <w:u w:val="single"/>
        </w:rPr>
      </w:pPr>
    </w:p>
    <w:p w:rsidR="00837FAF" w:rsidRDefault="00837FAF" w:rsidP="00837FAF">
      <w:pPr>
        <w:jc w:val="left"/>
        <w:rPr>
          <w:rFonts w:ascii="Arial" w:hAnsi="Arial" w:cs="Arial"/>
          <w:b/>
          <w:i/>
          <w:sz w:val="18"/>
          <w:szCs w:val="18"/>
          <w:u w:val="single"/>
        </w:rPr>
      </w:pPr>
    </w:p>
    <w:p w:rsidR="009C7C28" w:rsidRPr="00837FAF" w:rsidRDefault="00043971" w:rsidP="00596659">
      <w:pPr>
        <w:jc w:val="center"/>
        <w:rPr>
          <w:rFonts w:ascii="Arial" w:hAnsi="Arial" w:cs="Arial"/>
          <w:i/>
          <w:sz w:val="24"/>
          <w:szCs w:val="24"/>
          <w:u w:val="single"/>
        </w:rPr>
      </w:pPr>
      <w:r w:rsidRPr="00837FAF">
        <w:rPr>
          <w:rFonts w:ascii="Arial" w:hAnsi="Arial" w:cs="Arial"/>
          <w:b/>
          <w:i/>
          <w:sz w:val="24"/>
          <w:szCs w:val="24"/>
          <w:u w:val="single"/>
        </w:rPr>
        <w:t xml:space="preserve">Todos os comprovantes devem ser encaminhados </w:t>
      </w:r>
      <w:r w:rsidR="00DA271C" w:rsidRPr="00837FAF">
        <w:rPr>
          <w:rFonts w:ascii="Arial" w:hAnsi="Arial" w:cs="Arial"/>
          <w:b/>
          <w:i/>
          <w:sz w:val="24"/>
          <w:szCs w:val="24"/>
          <w:u w:val="single"/>
        </w:rPr>
        <w:t>em ordem e numerados de acordo com a atividade correspondent</w:t>
      </w:r>
      <w:r w:rsidR="000055FE">
        <w:rPr>
          <w:rFonts w:ascii="Arial" w:hAnsi="Arial" w:cs="Arial"/>
          <w:b/>
          <w:i/>
          <w:sz w:val="24"/>
          <w:szCs w:val="24"/>
          <w:u w:val="single"/>
        </w:rPr>
        <w:t>e.</w:t>
      </w:r>
    </w:p>
    <w:p w:rsidR="00043971" w:rsidRPr="00837FAF" w:rsidRDefault="00043971" w:rsidP="00B70E99">
      <w:pPr>
        <w:rPr>
          <w:rFonts w:ascii="Arial" w:hAnsi="Arial" w:cs="Arial"/>
          <w:sz w:val="24"/>
          <w:szCs w:val="24"/>
          <w:u w:val="single"/>
        </w:rPr>
      </w:pPr>
    </w:p>
    <w:p w:rsidR="00043971" w:rsidRPr="00837FAF" w:rsidRDefault="00043971" w:rsidP="00B70E99">
      <w:pPr>
        <w:rPr>
          <w:rFonts w:ascii="Arial" w:hAnsi="Arial" w:cs="Arial"/>
          <w:sz w:val="24"/>
          <w:szCs w:val="24"/>
        </w:rPr>
      </w:pPr>
    </w:p>
    <w:p w:rsidR="009C7C28" w:rsidRPr="00596659" w:rsidRDefault="009C7C28" w:rsidP="00B70E99">
      <w:pPr>
        <w:rPr>
          <w:rFonts w:ascii="Arial" w:hAnsi="Arial" w:cs="Arial"/>
          <w:sz w:val="18"/>
          <w:szCs w:val="18"/>
          <w:highlight w:val="yellow"/>
        </w:rPr>
      </w:pPr>
    </w:p>
    <w:p w:rsidR="00DA271C" w:rsidRDefault="00DA271C" w:rsidP="00B70E99">
      <w:pPr>
        <w:rPr>
          <w:rFonts w:ascii="Arial" w:hAnsi="Arial" w:cs="Arial"/>
          <w:sz w:val="18"/>
          <w:szCs w:val="18"/>
        </w:rPr>
      </w:pPr>
    </w:p>
    <w:p w:rsidR="009C7C28" w:rsidRPr="00805A56" w:rsidRDefault="009C7C28" w:rsidP="00B70E99">
      <w:pPr>
        <w:rPr>
          <w:rFonts w:ascii="Arial" w:hAnsi="Arial" w:cs="Arial"/>
          <w:sz w:val="18"/>
          <w:szCs w:val="18"/>
        </w:rPr>
      </w:pPr>
    </w:p>
    <w:sectPr w:rsidR="009C7C28" w:rsidRPr="00805A56" w:rsidSect="00805A56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73070" w:rsidRDefault="00273070" w:rsidP="007A1DC7">
      <w:r>
        <w:separator/>
      </w:r>
    </w:p>
  </w:endnote>
  <w:endnote w:type="continuationSeparator" w:id="1">
    <w:p w:rsidR="00273070" w:rsidRDefault="00273070" w:rsidP="007A1DC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73070" w:rsidRDefault="00273070" w:rsidP="007A1DC7">
      <w:r>
        <w:separator/>
      </w:r>
    </w:p>
  </w:footnote>
  <w:footnote w:type="continuationSeparator" w:id="1">
    <w:p w:rsidR="00273070" w:rsidRDefault="00273070" w:rsidP="007A1DC7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bY0MzQ1NDY0NjABAiUdpeDU4uLM/DyQAsNaACLupF8sAAAA"/>
  </w:docVars>
  <w:rsids>
    <w:rsidRoot w:val="007A1DC7"/>
    <w:rsid w:val="000055FE"/>
    <w:rsid w:val="00006C4C"/>
    <w:rsid w:val="000134A8"/>
    <w:rsid w:val="00016A4D"/>
    <w:rsid w:val="00043971"/>
    <w:rsid w:val="000967F0"/>
    <w:rsid w:val="000A482D"/>
    <w:rsid w:val="000D7CEF"/>
    <w:rsid w:val="0010036B"/>
    <w:rsid w:val="00154C1F"/>
    <w:rsid w:val="00155809"/>
    <w:rsid w:val="0019434D"/>
    <w:rsid w:val="001948E3"/>
    <w:rsid w:val="001970E2"/>
    <w:rsid w:val="002156B1"/>
    <w:rsid w:val="00273070"/>
    <w:rsid w:val="00311EC7"/>
    <w:rsid w:val="00323CEC"/>
    <w:rsid w:val="00325564"/>
    <w:rsid w:val="00334548"/>
    <w:rsid w:val="00385F98"/>
    <w:rsid w:val="003C21AD"/>
    <w:rsid w:val="003F2E6C"/>
    <w:rsid w:val="0041026D"/>
    <w:rsid w:val="00441FDA"/>
    <w:rsid w:val="004454CC"/>
    <w:rsid w:val="00484B3C"/>
    <w:rsid w:val="005419D7"/>
    <w:rsid w:val="005449FF"/>
    <w:rsid w:val="00594F84"/>
    <w:rsid w:val="00596659"/>
    <w:rsid w:val="005C3574"/>
    <w:rsid w:val="005D18AF"/>
    <w:rsid w:val="00612D16"/>
    <w:rsid w:val="006218AC"/>
    <w:rsid w:val="00657080"/>
    <w:rsid w:val="00660AA2"/>
    <w:rsid w:val="00686C62"/>
    <w:rsid w:val="00687A1F"/>
    <w:rsid w:val="006C0E67"/>
    <w:rsid w:val="006F3426"/>
    <w:rsid w:val="00750FF7"/>
    <w:rsid w:val="007805DB"/>
    <w:rsid w:val="007A1DC7"/>
    <w:rsid w:val="007B25D3"/>
    <w:rsid w:val="007B6973"/>
    <w:rsid w:val="007F3C4C"/>
    <w:rsid w:val="007F67AA"/>
    <w:rsid w:val="00805A56"/>
    <w:rsid w:val="00813685"/>
    <w:rsid w:val="00823929"/>
    <w:rsid w:val="008309F6"/>
    <w:rsid w:val="00833A77"/>
    <w:rsid w:val="00837FAF"/>
    <w:rsid w:val="00934EF9"/>
    <w:rsid w:val="00945396"/>
    <w:rsid w:val="009603EF"/>
    <w:rsid w:val="0097297C"/>
    <w:rsid w:val="009A79CD"/>
    <w:rsid w:val="009C7C28"/>
    <w:rsid w:val="00A141A5"/>
    <w:rsid w:val="00AA4D6C"/>
    <w:rsid w:val="00AB7459"/>
    <w:rsid w:val="00AC0768"/>
    <w:rsid w:val="00AE3A0A"/>
    <w:rsid w:val="00B434B1"/>
    <w:rsid w:val="00B66B60"/>
    <w:rsid w:val="00B70E99"/>
    <w:rsid w:val="00B82869"/>
    <w:rsid w:val="00BB7E05"/>
    <w:rsid w:val="00BE0550"/>
    <w:rsid w:val="00BE39F6"/>
    <w:rsid w:val="00C03F97"/>
    <w:rsid w:val="00C170B4"/>
    <w:rsid w:val="00C31C7F"/>
    <w:rsid w:val="00D01D11"/>
    <w:rsid w:val="00D51F62"/>
    <w:rsid w:val="00D77A59"/>
    <w:rsid w:val="00DA271C"/>
    <w:rsid w:val="00DA7B15"/>
    <w:rsid w:val="00DB2BF0"/>
    <w:rsid w:val="00DB4A41"/>
    <w:rsid w:val="00DB52C3"/>
    <w:rsid w:val="00DB6C61"/>
    <w:rsid w:val="00E50FDA"/>
    <w:rsid w:val="00E87EEF"/>
    <w:rsid w:val="00EA07E4"/>
    <w:rsid w:val="00FA053A"/>
    <w:rsid w:val="00FB28E0"/>
    <w:rsid w:val="00FF06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6C6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7A1DC7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A1DC7"/>
  </w:style>
  <w:style w:type="paragraph" w:styleId="Rodap">
    <w:name w:val="footer"/>
    <w:basedOn w:val="Normal"/>
    <w:link w:val="RodapChar"/>
    <w:uiPriority w:val="99"/>
    <w:unhideWhenUsed/>
    <w:rsid w:val="007A1DC7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A1DC7"/>
  </w:style>
  <w:style w:type="paragraph" w:styleId="Textodebalo">
    <w:name w:val="Balloon Text"/>
    <w:basedOn w:val="Normal"/>
    <w:link w:val="TextodebaloChar"/>
    <w:uiPriority w:val="99"/>
    <w:semiHidden/>
    <w:unhideWhenUsed/>
    <w:rsid w:val="003C21A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C21AD"/>
    <w:rPr>
      <w:rFonts w:ascii="Tahoma" w:hAnsi="Tahoma" w:cs="Tahoma"/>
      <w:sz w:val="16"/>
      <w:szCs w:val="16"/>
    </w:rPr>
  </w:style>
  <w:style w:type="paragraph" w:styleId="Reviso">
    <w:name w:val="Revision"/>
    <w:hidden/>
    <w:uiPriority w:val="99"/>
    <w:semiHidden/>
    <w:rsid w:val="003C21AD"/>
    <w:pPr>
      <w:jc w:val="left"/>
    </w:pPr>
  </w:style>
  <w:style w:type="character" w:styleId="Refdecomentrio">
    <w:name w:val="annotation reference"/>
    <w:basedOn w:val="Fontepargpadro"/>
    <w:uiPriority w:val="99"/>
    <w:semiHidden/>
    <w:unhideWhenUsed/>
    <w:rsid w:val="00B8286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B82869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B8286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8286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82869"/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9C7C2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573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AD6161-6808-4177-BBB4-B2BED885E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8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 Antonio</dc:creator>
  <cp:lastModifiedBy>Usuário do Windows</cp:lastModifiedBy>
  <cp:revision>3</cp:revision>
  <dcterms:created xsi:type="dcterms:W3CDTF">2020-09-09T15:20:00Z</dcterms:created>
  <dcterms:modified xsi:type="dcterms:W3CDTF">2020-09-09T16:50:00Z</dcterms:modified>
</cp:coreProperties>
</file>